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b365fe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b365fe1-39ec-11ed-b90b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7:1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MY4DQQxC+YD//0t+4AM2d02ak3CRaTKbwgKDGWM/DvFV/wEYzI4uzAdf+Dz//Q8qtAPVVTGOP9p6mOH44uOPvp7oUmz3qh5NlrzB55ZZBgrlQf8s6d850NcnlE02Hmr7x2grQbgu2+vBB+TbgmU9yQATDmdDbesZ1JqnrqK8tR4eDk0yYpxeD6GyATdXd7HE9wZJNXDR8zVDmyYt9LjU+BjzTaZu+nq2nnsYyr1fkn6y30aQHh8SfLFy5rifD2Ti9MvQrvEJnOsmUXf6vHLuORbgzK/zjwaGR1p17yD/EKMwV/Akny0Kn+jai/cjqwIzHnvwvs0jh5eOOdoPDIxZZS72gzy/WWJu9g3uE1Xo5yMrwdjI+yxuJ/r+PkY3+fe9++4PRFFswjMF/v0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SurfShark connected in the Memphis area, but cannot navigate to</w:t>
      </w:r>
      <w:r>
        <w:t xml:space="preserve"> </w:t>
      </w:r>
      <w:r>
        <w:t xml:space="preserve">anything. Jump off SS and everything is back to norma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b365fe1-39ec-11ed-b90b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1T19:07:1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b365fe1-39ec-11ed-b90b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b365fe1-39ec-11ed-b90b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b365fe1</dc:title>
  <dc:creator/>
  <cp:keywords/>
  <dcterms:created xsi:type="dcterms:W3CDTF">2026-05-01T19:07:17Z</dcterms:created>
  <dcterms:modified xsi:type="dcterms:W3CDTF">2026-05-01T19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